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11,886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Proc_Biol_Sci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7:27:52Z</dcterms:created>
  <dcterms:modified xsi:type="dcterms:W3CDTF">2022-09-15T07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